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61F21" w14:textId="1E97B857" w:rsidR="008B1BA9" w:rsidRDefault="00141835">
      <w:r>
        <w:t xml:space="preserve">Pristian Budi Dharmawan_2501983105_LA20 – BB20_Computational </w:t>
      </w:r>
      <w:proofErr w:type="spellStart"/>
      <w:r>
        <w:t>Biology_Session</w:t>
      </w:r>
      <w:proofErr w:type="spellEnd"/>
      <w:r>
        <w:t xml:space="preserve"> </w:t>
      </w:r>
      <w:r>
        <w:t>2</w:t>
      </w:r>
      <w:r>
        <w:t>_</w:t>
      </w:r>
      <w:r>
        <w:t>DNA Composition Analysis</w:t>
      </w:r>
    </w:p>
    <w:p w14:paraId="1E6EF50C" w14:textId="6FD0F694" w:rsidR="00261196" w:rsidRDefault="00261196" w:rsidP="00261196">
      <w:pPr>
        <w:rPr>
          <w:sz w:val="28"/>
          <w:szCs w:val="28"/>
        </w:rPr>
      </w:pPr>
      <w:r w:rsidRPr="00261196">
        <w:rPr>
          <w:sz w:val="28"/>
          <w:szCs w:val="28"/>
        </w:rPr>
        <w:t>Exercise Session 2</w:t>
      </w:r>
    </w:p>
    <w:p w14:paraId="3E908A52" w14:textId="0D69EFA0" w:rsidR="00DB3CBD" w:rsidRPr="00DB3CBD" w:rsidRDefault="00DB3CBD" w:rsidP="00261196">
      <w:r>
        <w:t xml:space="preserve">Google Collab Link: </w:t>
      </w:r>
      <w:hyperlink r:id="rId5" w:history="1">
        <w:r w:rsidRPr="00692AF7">
          <w:rPr>
            <w:rStyle w:val="Hyperlink"/>
          </w:rPr>
          <w:t>Click Here</w:t>
        </w:r>
      </w:hyperlink>
      <w:r>
        <w:t xml:space="preserve"> or </w:t>
      </w:r>
      <w:hyperlink r:id="rId6" w:history="1">
        <w:r w:rsidR="00692AF7" w:rsidRPr="00B0642B">
          <w:rPr>
            <w:rStyle w:val="Hyperlink"/>
          </w:rPr>
          <w:t>https://colab.research.google.com/drive/1pYOEngPHNn6k5Pr98QaPGksjEo3nDfIk?usp=sharing</w:t>
        </w:r>
      </w:hyperlink>
      <w:r w:rsidR="00692AF7">
        <w:t xml:space="preserve"> </w:t>
      </w:r>
    </w:p>
    <w:p w14:paraId="30D4CAC9" w14:textId="77777777" w:rsidR="00261196" w:rsidRPr="00674A50" w:rsidRDefault="00261196" w:rsidP="00261196">
      <w:pPr>
        <w:pStyle w:val="ListParagraph"/>
        <w:numPr>
          <w:ilvl w:val="0"/>
          <w:numId w:val="3"/>
        </w:numPr>
        <w:rPr>
          <w:b/>
          <w:bCs/>
        </w:rPr>
      </w:pPr>
      <w:r w:rsidRPr="00674A50">
        <w:rPr>
          <w:b/>
          <w:bCs/>
        </w:rPr>
        <w:t>Ex</w:t>
      </w:r>
      <w:r w:rsidRPr="00674A50">
        <w:rPr>
          <w:b/>
          <w:bCs/>
        </w:rPr>
        <w:t>ercise PPT</w:t>
      </w:r>
      <w:r w:rsidRPr="00674A50">
        <w:rPr>
          <w:b/>
          <w:bCs/>
        </w:rPr>
        <w:t xml:space="preserve"> Example</w:t>
      </w:r>
    </w:p>
    <w:p w14:paraId="5C186160" w14:textId="6D820A5F" w:rsidR="00261196" w:rsidRDefault="00261196" w:rsidP="00261196">
      <w:pPr>
        <w:pStyle w:val="ListParagraph"/>
      </w:pPr>
      <w:r>
        <w:t>Tasks</w:t>
      </w:r>
    </w:p>
    <w:p w14:paraId="2E5C8687" w14:textId="1DF489D2" w:rsidR="00261196" w:rsidRDefault="00261196" w:rsidP="00261196">
      <w:pPr>
        <w:pStyle w:val="ListParagraph"/>
        <w:numPr>
          <w:ilvl w:val="0"/>
          <w:numId w:val="2"/>
        </w:numPr>
      </w:pPr>
      <w:r>
        <w:t>Which of the following sequence will have the highest GC?</w:t>
      </w:r>
    </w:p>
    <w:p w14:paraId="2EA1BD0A" w14:textId="0E192DC1" w:rsidR="00261196" w:rsidRDefault="00261196" w:rsidP="00261196">
      <w:pPr>
        <w:pStyle w:val="ListParagraph"/>
        <w:numPr>
          <w:ilvl w:val="0"/>
          <w:numId w:val="2"/>
        </w:numPr>
      </w:pPr>
      <w:r>
        <w:t>Which of the sequence will have the higher melting temperature</w:t>
      </w:r>
      <w:r>
        <w:t>?</w:t>
      </w:r>
    </w:p>
    <w:p w14:paraId="6FFA5F4D" w14:textId="77777777" w:rsidR="00261196" w:rsidRDefault="00261196" w:rsidP="00261196">
      <w:pPr>
        <w:pStyle w:val="ListParagraph"/>
        <w:numPr>
          <w:ilvl w:val="0"/>
          <w:numId w:val="2"/>
        </w:numPr>
      </w:pPr>
      <w:r>
        <w:t>Which of the sequence will have the highest Molecular Weight</w:t>
      </w:r>
      <w:r>
        <w:t>?</w:t>
      </w:r>
    </w:p>
    <w:p w14:paraId="13EA7251" w14:textId="24304C98" w:rsidR="0099062D" w:rsidRDefault="00261196" w:rsidP="0099062D">
      <w:pPr>
        <w:ind w:left="720"/>
      </w:pPr>
      <w:r>
        <w:t>Sequence</w:t>
      </w:r>
    </w:p>
    <w:p w14:paraId="400BB86D" w14:textId="1C76C82F" w:rsidR="00261196" w:rsidRDefault="00261196" w:rsidP="00261196">
      <w:pPr>
        <w:pStyle w:val="ListParagraph"/>
        <w:numPr>
          <w:ilvl w:val="0"/>
          <w:numId w:val="1"/>
        </w:numPr>
      </w:pPr>
      <w:r>
        <w:t>Sequence 1 = 'ATGCATGGTGCGCGA'</w:t>
      </w:r>
    </w:p>
    <w:p w14:paraId="1CAEF588" w14:textId="6D141FAF" w:rsidR="00261196" w:rsidRDefault="00261196" w:rsidP="00261196">
      <w:pPr>
        <w:pStyle w:val="ListParagraph"/>
        <w:numPr>
          <w:ilvl w:val="0"/>
          <w:numId w:val="1"/>
        </w:numPr>
      </w:pPr>
      <w:r>
        <w:t>Sequence 2 = 'ATTTGTGCTCCTGGA'</w:t>
      </w:r>
    </w:p>
    <w:p w14:paraId="64D93A7E" w14:textId="77777777" w:rsidR="0099062D" w:rsidRDefault="0099062D" w:rsidP="0099062D">
      <w:pPr>
        <w:pStyle w:val="ListParagraph"/>
      </w:pPr>
    </w:p>
    <w:p w14:paraId="3180A2C6" w14:textId="77777777" w:rsidR="00A76F97" w:rsidRDefault="00261196" w:rsidP="00A76F97">
      <w:pPr>
        <w:pStyle w:val="ListParagraph"/>
      </w:pPr>
      <w:r>
        <w:t>Answer</w:t>
      </w:r>
    </w:p>
    <w:p w14:paraId="6CEEB9AA" w14:textId="0147908A" w:rsidR="001964F2" w:rsidRDefault="001964F2" w:rsidP="00A76F97">
      <w:pPr>
        <w:ind w:firstLine="720"/>
      </w:pPr>
      <w:r>
        <w:t>Basic installation</w:t>
      </w:r>
    </w:p>
    <w:p w14:paraId="3D26DF59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%</w:t>
      </w:r>
      <w:proofErr w:type="gramStart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>pip</w:t>
      </w:r>
      <w:proofErr w:type="gramEnd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install </w:t>
      </w:r>
      <w:proofErr w:type="spellStart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>biopython</w:t>
      </w:r>
      <w:proofErr w:type="spellEnd"/>
    </w:p>
    <w:p w14:paraId="175325B0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from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Bio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import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Seq</w:t>
      </w:r>
      <w:proofErr w:type="spellEnd"/>
    </w:p>
    <w:p w14:paraId="6BD987EF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from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Bio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SeqUtils</w:t>
      </w:r>
      <w:proofErr w:type="spellEnd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import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GC</w:t>
      </w:r>
    </w:p>
    <w:p w14:paraId="1340C21B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from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Bio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SeqUtils</w:t>
      </w:r>
      <w:proofErr w:type="spellEnd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import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MeltingTemp</w:t>
      </w:r>
      <w:proofErr w:type="spellEnd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as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mt</w:t>
      </w:r>
      <w:proofErr w:type="spellEnd"/>
    </w:p>
    <w:p w14:paraId="3663370A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from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Bio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SeqUtils</w:t>
      </w:r>
      <w:proofErr w:type="spellEnd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import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molecular_weight</w:t>
      </w:r>
      <w:proofErr w:type="spellEnd"/>
    </w:p>
    <w:p w14:paraId="31C4AD60" w14:textId="377EBAE1" w:rsidR="00674A50" w:rsidRPr="00A76F97" w:rsidRDefault="00674A50" w:rsidP="0099062D">
      <w:pPr>
        <w:pStyle w:val="ListParagraph"/>
        <w:rPr>
          <w:sz w:val="20"/>
          <w:szCs w:val="20"/>
        </w:rPr>
      </w:pPr>
    </w:p>
    <w:p w14:paraId="7F51B461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def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t_content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:</w:t>
      </w:r>
    </w:p>
    <w:p w14:paraId="7C81F441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sult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float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proofErr w:type="gramStart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>count</w:t>
      </w:r>
      <w:proofErr w:type="spellEnd"/>
      <w:proofErr w:type="gram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1964F2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A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+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>count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1964F2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T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)/</w:t>
      </w:r>
      <w:proofErr w:type="spellStart"/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len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*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00</w:t>
      </w:r>
    </w:p>
    <w:p w14:paraId="20846E1B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return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gramStart"/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sult</w:t>
      </w:r>
      <w:proofErr w:type="gramEnd"/>
    </w:p>
    <w:p w14:paraId="13D41E09" w14:textId="53EAFEC5" w:rsidR="001964F2" w:rsidRPr="00A76F97" w:rsidRDefault="001964F2" w:rsidP="0099062D">
      <w:pPr>
        <w:pStyle w:val="ListParagraph"/>
        <w:rPr>
          <w:sz w:val="20"/>
          <w:szCs w:val="20"/>
        </w:rPr>
      </w:pPr>
    </w:p>
    <w:p w14:paraId="1A4C447B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ex1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1964F2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ATGCATGGTGCGCGA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</w:p>
    <w:p w14:paraId="7AEBEF1B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ex2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1964F2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ATTTGTGCTCCTGGA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</w:p>
    <w:p w14:paraId="793CB643" w14:textId="77777777" w:rsidR="001964F2" w:rsidRPr="00A76F97" w:rsidRDefault="001964F2" w:rsidP="0099062D">
      <w:pPr>
        <w:pStyle w:val="ListParagraph"/>
        <w:rPr>
          <w:sz w:val="20"/>
          <w:szCs w:val="20"/>
        </w:rPr>
      </w:pPr>
    </w:p>
    <w:p w14:paraId="5B28C517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def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get_metrics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:</w:t>
      </w:r>
    </w:p>
    <w:p w14:paraId="461DEC1B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proofErr w:type="spellStart"/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gc</w:t>
      </w:r>
      <w:proofErr w:type="spellEnd"/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gramStart"/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GC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proofErr w:type="gramEnd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</w:p>
    <w:p w14:paraId="04F79F1B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t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t_content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</w:p>
    <w:p w14:paraId="2A9F7360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melting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proofErr w:type="gramStart"/>
      <w:r w:rsidRPr="001964F2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mt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Tm</w:t>
      </w:r>
      <w:proofErr w:type="gramEnd"/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_GC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</w:p>
    <w:p w14:paraId="4219F5ED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eight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molecular_weight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1964F2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</w:p>
    <w:p w14:paraId="78FC6CF2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sult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"</w:t>
      </w:r>
      <w:proofErr w:type="gramStart"/>
      <w:r w:rsidRPr="001964F2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GC:</w:t>
      </w:r>
      <w:r w:rsidRPr="001964F2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{</w:t>
      </w:r>
      <w:proofErr w:type="gramEnd"/>
      <w:r w:rsidRPr="001964F2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}</w:t>
      </w:r>
      <w:r w:rsidRPr="001964F2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, AT:</w:t>
      </w:r>
      <w:r w:rsidRPr="001964F2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{}</w:t>
      </w:r>
      <w:r w:rsidRPr="001964F2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, Temp:</w:t>
      </w:r>
      <w:r w:rsidRPr="001964F2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{}</w:t>
      </w:r>
      <w:r w:rsidRPr="001964F2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, Weight:</w:t>
      </w:r>
      <w:r w:rsidRPr="001964F2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{}</w:t>
      </w:r>
      <w:r w:rsidRPr="001964F2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"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1964F2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format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gc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,</w:t>
      </w: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at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,</w:t>
      </w: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melting</w:t>
      </w:r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,</w:t>
      </w:r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weight</w:t>
      </w:r>
      <w:proofErr w:type="spellEnd"/>
      <w:r w:rsidRPr="001964F2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</w:p>
    <w:p w14:paraId="06EC76AE" w14:textId="77777777" w:rsidR="001964F2" w:rsidRPr="001964F2" w:rsidRDefault="001964F2" w:rsidP="001964F2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r w:rsidRPr="001964F2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return</w:t>
      </w:r>
      <w:r w:rsidRPr="001964F2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gramStart"/>
      <w:r w:rsidRPr="001964F2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sult</w:t>
      </w:r>
      <w:proofErr w:type="gramEnd"/>
    </w:p>
    <w:p w14:paraId="48990EB0" w14:textId="2DD33695" w:rsidR="006108A7" w:rsidRDefault="006108A7" w:rsidP="0099062D">
      <w:pPr>
        <w:pStyle w:val="ListParagraph"/>
      </w:pPr>
    </w:p>
    <w:p w14:paraId="24C4A893" w14:textId="77777777" w:rsidR="00A76F97" w:rsidRDefault="00A76F97">
      <w:r>
        <w:br w:type="page"/>
      </w:r>
    </w:p>
    <w:p w14:paraId="1AE1C261" w14:textId="397A52BB" w:rsidR="001964F2" w:rsidRDefault="001964F2" w:rsidP="0099062D">
      <w:pPr>
        <w:pStyle w:val="ListParagraph"/>
      </w:pPr>
      <w:r>
        <w:lastRenderedPageBreak/>
        <w:t>Steps</w:t>
      </w:r>
    </w:p>
    <w:p w14:paraId="06147B10" w14:textId="540ABAA6" w:rsidR="001964F2" w:rsidRDefault="001964F2" w:rsidP="001964F2">
      <w:pPr>
        <w:pStyle w:val="ListParagraph"/>
      </w:pPr>
      <w:r w:rsidRPr="001964F2">
        <w:drawing>
          <wp:inline distT="0" distB="0" distL="0" distR="0" wp14:anchorId="60DF6A88" wp14:editId="7606CC87">
            <wp:extent cx="2463927" cy="2463927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63927" cy="24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1964F2">
        <w:drawing>
          <wp:inline distT="0" distB="0" distL="0" distR="0" wp14:anchorId="5B074CC8" wp14:editId="751E3A4D">
            <wp:extent cx="2551793" cy="2463800"/>
            <wp:effectExtent l="0" t="0" r="127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8"/>
                    <a:srcRect t="1895" b="5213"/>
                    <a:stretch/>
                  </pic:blipFill>
                  <pic:spPr bwMode="auto">
                    <a:xfrm>
                      <a:off x="0" y="0"/>
                      <a:ext cx="2553281" cy="24652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1D9AA" w14:textId="48B8174A" w:rsidR="001964F2" w:rsidRDefault="001964F2" w:rsidP="0099062D">
      <w:pPr>
        <w:pStyle w:val="ListParagraph"/>
      </w:pPr>
    </w:p>
    <w:p w14:paraId="59624520" w14:textId="6B31872B" w:rsidR="001964F2" w:rsidRDefault="001964F2" w:rsidP="0099062D">
      <w:pPr>
        <w:pStyle w:val="ListParagraph"/>
        <w:rPr>
          <w:noProof/>
        </w:rPr>
      </w:pPr>
      <w:r w:rsidRPr="001964F2">
        <w:drawing>
          <wp:inline distT="0" distB="0" distL="0" distR="0" wp14:anchorId="1937DC2D" wp14:editId="0F065C54">
            <wp:extent cx="2133710" cy="2832246"/>
            <wp:effectExtent l="0" t="0" r="0" b="635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33710" cy="2832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964F2">
        <w:rPr>
          <w:noProof/>
        </w:rPr>
        <w:t xml:space="preserve"> </w:t>
      </w:r>
      <w:r>
        <w:rPr>
          <w:noProof/>
        </w:rPr>
        <w:t xml:space="preserve"> </w:t>
      </w:r>
      <w:r w:rsidRPr="001964F2">
        <w:drawing>
          <wp:inline distT="0" distB="0" distL="0" distR="0" wp14:anchorId="6091B1C0" wp14:editId="22D434EE">
            <wp:extent cx="3069910" cy="2832100"/>
            <wp:effectExtent l="0" t="0" r="0" b="635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73663" cy="283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B5BA1" w14:textId="77777777" w:rsidR="001964F2" w:rsidRDefault="001964F2" w:rsidP="0099062D">
      <w:pPr>
        <w:pStyle w:val="ListParagraph"/>
        <w:rPr>
          <w:noProof/>
        </w:rPr>
      </w:pPr>
    </w:p>
    <w:p w14:paraId="08A514E9" w14:textId="4297159E" w:rsidR="001964F2" w:rsidRDefault="001964F2" w:rsidP="0099062D">
      <w:pPr>
        <w:pStyle w:val="ListParagraph"/>
      </w:pPr>
      <w:r w:rsidRPr="001964F2">
        <w:drawing>
          <wp:inline distT="0" distB="0" distL="0" distR="0" wp14:anchorId="4A7F9907" wp14:editId="62B8EB8E">
            <wp:extent cx="5731510" cy="2146300"/>
            <wp:effectExtent l="0" t="0" r="2540" b="635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517FB" w14:textId="5F15B9E5" w:rsidR="001964F2" w:rsidRDefault="001964F2" w:rsidP="0099062D">
      <w:pPr>
        <w:pStyle w:val="ListParagraph"/>
      </w:pPr>
    </w:p>
    <w:p w14:paraId="5F896B7E" w14:textId="40822F80" w:rsidR="001964F2" w:rsidRDefault="001964F2" w:rsidP="0099062D">
      <w:pPr>
        <w:pStyle w:val="ListParagraph"/>
      </w:pPr>
      <w:r w:rsidRPr="001964F2">
        <w:lastRenderedPageBreak/>
        <w:drawing>
          <wp:inline distT="0" distB="0" distL="0" distR="0" wp14:anchorId="5D6517E4" wp14:editId="0A52703B">
            <wp:extent cx="4934204" cy="5016758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4204" cy="5016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B8DED" w14:textId="77777777" w:rsidR="001964F2" w:rsidRDefault="001964F2" w:rsidP="0099062D">
      <w:pPr>
        <w:pStyle w:val="ListParagraph"/>
      </w:pPr>
    </w:p>
    <w:p w14:paraId="57940471" w14:textId="3A8C5C6C" w:rsidR="00674A50" w:rsidRPr="00674A50" w:rsidRDefault="00674A50" w:rsidP="00674A50">
      <w:pPr>
        <w:pStyle w:val="ListParagraph"/>
        <w:numPr>
          <w:ilvl w:val="0"/>
          <w:numId w:val="3"/>
        </w:numPr>
        <w:rPr>
          <w:b/>
          <w:bCs/>
        </w:rPr>
      </w:pPr>
      <w:r w:rsidRPr="00674A50">
        <w:rPr>
          <w:b/>
          <w:bCs/>
        </w:rPr>
        <w:t>E</w:t>
      </w:r>
      <w:r>
        <w:rPr>
          <w:b/>
          <w:bCs/>
        </w:rPr>
        <w:t>xercise</w:t>
      </w:r>
      <w:r w:rsidRPr="00674A50">
        <w:rPr>
          <w:b/>
          <w:bCs/>
        </w:rPr>
        <w:t xml:space="preserve"> WGS Example</w:t>
      </w:r>
    </w:p>
    <w:p w14:paraId="647B4308" w14:textId="37EE4FE4" w:rsidR="00674A50" w:rsidRDefault="00674A50" w:rsidP="00674A50">
      <w:pPr>
        <w:pStyle w:val="ListParagraph"/>
      </w:pPr>
      <w:r>
        <w:t>Tasks</w:t>
      </w:r>
    </w:p>
    <w:p w14:paraId="4ACB6ACF" w14:textId="77777777" w:rsidR="00674A50" w:rsidRDefault="00674A50" w:rsidP="00674A50">
      <w:pPr>
        <w:pStyle w:val="ListParagraph"/>
        <w:numPr>
          <w:ilvl w:val="0"/>
          <w:numId w:val="5"/>
        </w:numPr>
      </w:pPr>
      <w:r>
        <w:t>Calculate the temperature of AT and CG</w:t>
      </w:r>
    </w:p>
    <w:p w14:paraId="6B359AEC" w14:textId="116E2D45" w:rsidR="00674A50" w:rsidRDefault="00674A50" w:rsidP="00674A50">
      <w:pPr>
        <w:pStyle w:val="ListParagraph"/>
        <w:numPr>
          <w:ilvl w:val="0"/>
          <w:numId w:val="5"/>
        </w:numPr>
      </w:pPr>
      <w:r>
        <w:t>Calculate the molecular weight of AT and CG</w:t>
      </w:r>
    </w:p>
    <w:p w14:paraId="02853CAF" w14:textId="77777777" w:rsidR="00674A50" w:rsidRDefault="00674A50" w:rsidP="00674A50">
      <w:pPr>
        <w:pStyle w:val="ListParagraph"/>
      </w:pPr>
    </w:p>
    <w:p w14:paraId="4C75BD3F" w14:textId="55FC15DF" w:rsidR="00674A50" w:rsidRDefault="00674A50" w:rsidP="00674A50">
      <w:pPr>
        <w:pStyle w:val="ListParagraph"/>
      </w:pPr>
      <w:r>
        <w:t>Sequence</w:t>
      </w:r>
    </w:p>
    <w:p w14:paraId="474ADA0B" w14:textId="77777777" w:rsidR="00A76F97" w:rsidRDefault="00674A50" w:rsidP="00A76F97">
      <w:pPr>
        <w:pStyle w:val="ListParagraph"/>
        <w:numPr>
          <w:ilvl w:val="0"/>
          <w:numId w:val="7"/>
        </w:numPr>
      </w:pPr>
      <w:r>
        <w:t xml:space="preserve">Sequence = </w:t>
      </w:r>
      <w:hyperlink r:id="rId13" w:history="1">
        <w:r w:rsidR="00C503BB" w:rsidRPr="00B0642B">
          <w:rPr>
            <w:rStyle w:val="Hyperlink"/>
          </w:rPr>
          <w:t>https://www.ncbi.nlm.nih.gov/genbank/examples.wgs/#partialcds</w:t>
        </w:r>
      </w:hyperlink>
      <w:r w:rsidR="00C503BB">
        <w:t xml:space="preserve"> </w:t>
      </w:r>
    </w:p>
    <w:p w14:paraId="0B2312E0" w14:textId="77777777" w:rsidR="00A76F97" w:rsidRDefault="006108A7" w:rsidP="00A76F97">
      <w:pPr>
        <w:ind w:left="720"/>
      </w:pPr>
      <w:r>
        <w:t>Answer</w:t>
      </w:r>
    </w:p>
    <w:p w14:paraId="767B65F3" w14:textId="4B4EE391" w:rsidR="00A76F97" w:rsidRDefault="00A76F97" w:rsidP="00A76F97">
      <w:pPr>
        <w:ind w:left="720"/>
      </w:pPr>
      <w:r>
        <w:t>Basic Installation</w:t>
      </w:r>
    </w:p>
    <w:p w14:paraId="47820A9B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%</w:t>
      </w:r>
      <w:proofErr w:type="gramStart"/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>pip</w:t>
      </w:r>
      <w:proofErr w:type="gramEnd"/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install </w:t>
      </w:r>
      <w:proofErr w:type="spellStart"/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>biopython</w:t>
      </w:r>
      <w:proofErr w:type="spellEnd"/>
    </w:p>
    <w:p w14:paraId="62DDC38F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from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Bio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Seq</w:t>
      </w:r>
      <w:proofErr w:type="spellEnd"/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import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Seq</w:t>
      </w:r>
      <w:proofErr w:type="spellEnd"/>
    </w:p>
    <w:p w14:paraId="70A42A53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from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Bio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SeqUtils</w:t>
      </w:r>
      <w:proofErr w:type="spellEnd"/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import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GC</w:t>
      </w:r>
    </w:p>
    <w:p w14:paraId="64F8A923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from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Bio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SeqUtils</w:t>
      </w:r>
      <w:proofErr w:type="spellEnd"/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import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MeltingTemp</w:t>
      </w:r>
      <w:proofErr w:type="spellEnd"/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as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mt</w:t>
      </w:r>
      <w:proofErr w:type="spellEnd"/>
    </w:p>
    <w:p w14:paraId="327D8EA3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from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Bio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SeqUtils</w:t>
      </w:r>
      <w:proofErr w:type="spellEnd"/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import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molecular_weight</w:t>
      </w:r>
      <w:proofErr w:type="spellEnd"/>
    </w:p>
    <w:p w14:paraId="2C7D1CC0" w14:textId="0A6ADFE5" w:rsidR="00A76F97" w:rsidRPr="00A76F97" w:rsidRDefault="00A76F97" w:rsidP="00A76F97">
      <w:pPr>
        <w:ind w:left="720"/>
        <w:rPr>
          <w:sz w:val="20"/>
          <w:szCs w:val="20"/>
        </w:rPr>
      </w:pPr>
    </w:p>
    <w:p w14:paraId="4A4CDCEE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569CD6"/>
          <w:kern w:val="0"/>
          <w:sz w:val="18"/>
          <w:szCs w:val="18"/>
          <w14:ligatures w14:val="none"/>
        </w:rPr>
        <w:t>def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at_content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A76F97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:</w:t>
      </w:r>
    </w:p>
    <w:p w14:paraId="01C478FF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    </w:t>
      </w:r>
      <w:r w:rsidRPr="00A76F9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sult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float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proofErr w:type="gramStart"/>
      <w:r w:rsidRPr="00A76F97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>count</w:t>
      </w:r>
      <w:proofErr w:type="spellEnd"/>
      <w:proofErr w:type="gramEnd"/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r w:rsidRPr="00A76F97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A76F97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A</w:t>
      </w:r>
      <w:r w:rsidRPr="00A76F97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+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.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>count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r w:rsidRPr="00A76F97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A76F97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T</w:t>
      </w:r>
      <w:r w:rsidRPr="00A76F97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)/</w:t>
      </w:r>
      <w:proofErr w:type="spellStart"/>
      <w:r w:rsidRPr="00A76F97">
        <w:rPr>
          <w:rFonts w:ascii="Consolas" w:eastAsia="Times New Roman" w:hAnsi="Consolas" w:cs="Times New Roman"/>
          <w:color w:val="DCDCAA"/>
          <w:kern w:val="0"/>
          <w:sz w:val="18"/>
          <w:szCs w:val="18"/>
          <w14:ligatures w14:val="none"/>
        </w:rPr>
        <w:t>len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proofErr w:type="spellStart"/>
      <w:r w:rsidRPr="00A76F97">
        <w:rPr>
          <w:rFonts w:ascii="Consolas" w:eastAsia="Times New Roman" w:hAnsi="Consolas" w:cs="Times New Roman"/>
          <w:color w:val="9A9A9A"/>
          <w:kern w:val="0"/>
          <w:sz w:val="18"/>
          <w:szCs w:val="18"/>
          <w14:ligatures w14:val="none"/>
        </w:rPr>
        <w:t>seq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*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5CEA8"/>
          <w:kern w:val="0"/>
          <w:sz w:val="18"/>
          <w:szCs w:val="18"/>
          <w14:ligatures w14:val="none"/>
        </w:rPr>
        <w:t>100</w:t>
      </w:r>
    </w:p>
    <w:p w14:paraId="69627CA4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lastRenderedPageBreak/>
        <w:t xml:space="preserve">    </w:t>
      </w:r>
      <w:r w:rsidRPr="00A76F97">
        <w:rPr>
          <w:rFonts w:ascii="Consolas" w:eastAsia="Times New Roman" w:hAnsi="Consolas" w:cs="Times New Roman"/>
          <w:color w:val="D8A0DF"/>
          <w:kern w:val="0"/>
          <w:sz w:val="18"/>
          <w:szCs w:val="18"/>
          <w14:ligatures w14:val="none"/>
        </w:rPr>
        <w:t>return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proofErr w:type="gramStart"/>
      <w:r w:rsidRPr="00A76F97">
        <w:rPr>
          <w:rFonts w:ascii="Consolas" w:eastAsia="Times New Roman" w:hAnsi="Consolas" w:cs="Times New Roman"/>
          <w:color w:val="9CDCFE"/>
          <w:kern w:val="0"/>
          <w:sz w:val="18"/>
          <w:szCs w:val="18"/>
          <w14:ligatures w14:val="none"/>
        </w:rPr>
        <w:t>result</w:t>
      </w:r>
      <w:proofErr w:type="gramEnd"/>
    </w:p>
    <w:p w14:paraId="411BFE74" w14:textId="7FF9A73D" w:rsidR="00A76F97" w:rsidRPr="00A76F97" w:rsidRDefault="00A76F97" w:rsidP="00A76F97">
      <w:pPr>
        <w:ind w:left="720"/>
        <w:rPr>
          <w:sz w:val="20"/>
          <w:szCs w:val="20"/>
        </w:rPr>
      </w:pPr>
    </w:p>
    <w:p w14:paraId="259D248C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</w:pPr>
      <w:r w:rsidRPr="00A76F97">
        <w:rPr>
          <w:rFonts w:ascii="Consolas" w:eastAsia="Times New Roman" w:hAnsi="Consolas" w:cs="Times New Roman"/>
          <w:color w:val="C8C8C8"/>
          <w:kern w:val="0"/>
          <w:sz w:val="18"/>
          <w:szCs w:val="18"/>
          <w14:ligatures w14:val="none"/>
        </w:rPr>
        <w:t>WGS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=</w:t>
      </w:r>
      <w:r w:rsidRPr="00A76F97">
        <w:rPr>
          <w:rFonts w:ascii="Consolas" w:eastAsia="Times New Roman" w:hAnsi="Consolas" w:cs="Times New Roman"/>
          <w:color w:val="DADADA"/>
          <w:kern w:val="0"/>
          <w:sz w:val="18"/>
          <w:szCs w:val="18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4EC9B0"/>
          <w:kern w:val="0"/>
          <w:sz w:val="18"/>
          <w:szCs w:val="18"/>
          <w14:ligatures w14:val="none"/>
        </w:rPr>
        <w:t>Seq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(</w:t>
      </w:r>
      <w:r w:rsidRPr="00A76F97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A76F97">
        <w:rPr>
          <w:rFonts w:ascii="Consolas" w:eastAsia="Times New Roman" w:hAnsi="Consolas" w:cs="Times New Roman"/>
          <w:color w:val="CE9178"/>
          <w:kern w:val="0"/>
          <w:sz w:val="18"/>
          <w:szCs w:val="18"/>
          <w14:ligatures w14:val="none"/>
        </w:rPr>
        <w:t>TGcaaagtGGAATTCCAATTTCAACACCAGTTTTTGATGGCGCAAAAGAGCAAGATGTAACAAATATGTTAGAGCTTGCATCATTACCAAAATCTGGTCAAACAAAATTGTGGGATGGTAGAACAGGTGAAAAATTTGATAGAGAAGTCACAGTTGGCACTATTTATATGTTAAAATTACACCATCTTGTAGAAGATAAAATACACGCAAGATCTACAGGTCCTTATAGTTTAGTTACACAACAACCTCTTGGTGGTAAGGCTCAATTGGGAGGTCAACGATTTGGAGAAATGGAAGTTTGGGCTCTGGAAGCTTATGGGGCTTCTTATACTTTACAAGAAATTTTAACAGTAAAATCTGATGATGTTGCTGGTAGAGTTAAAGTTTATGAAACAATAGTAAAAGGTGAAGAGAATTTCGAGTCAGGAATACCTGAGTCATTTAATGTTTTAGTAAAAGAAATCAAAGCGCTAGCTCTTAATGTGGAGTTAAATTAAAATGAAAAAAGATATTAAAGATTTTTTTAAAGAAACTGCCATATCAGACTCTCAAAATTTTAATAGTATTAAAATTACTTTAGCAAGCCCTGAAAAGATAAAGTCATGGACTTATGGAGAAATAAAAAAACCCGAAACTATTAATTATAGAACTTTCAGACCTGAAAAAGACGGCCTATTTTGTGCGAGAATATTTGGTCCAATAAAAGATTACGAATGTTTATGTGGAAAATATAAAAGAATGAAGTTCAGAGGAATTATTTGTGAGAAGTGTGGCGTAGAGGTTACTAAATCAAATGTTCGTAGAGAAAGAATGGGGCACATCAATTTATCAACCCCAGTTGCACATATTTGGTTTTTAAAATCTTTACCAAGTAGAATTTCACTAGCTATTGATATGAAGCTTAAAGAGGTTGAAAGAGTTCTATACTTTGAAAGTTTTATTGTTATAGAGCCTGGATTAACTAGTCTTAAAAAAAATCAACTTTTAAACGAAGATGAATTAAATAAATATCAAGAGGAGTTTGGTGAAGAATCCTTTACTGCAGGAATAGGAGCAGAGGCGATACTAGAGATTTTAAAATCTATAGACTTGAATAAAGAGAGAGAAATTTTATTAAAAAATATAAATGAGACAAAATCAAAGGTTGCTGAAGAAAGATCTATAAAAAGATTAAAACTGATCGATTCATTTATTGAAACTGGTAACAAACCAGAATGGATGATTTTAACTACTATACCTGTAATACCACCAGAGTTAAGGCCACTTGTTCCTCTAGATGGAGGTAGATTTGCAACATCAGATCTAAACGATTTGTATAGAAGAGTTATAAATAGAAATAATAGATTGAAAAGATTAATGGATCTTAAAGCTCCAGATATAATTATTAGAAATGAAAAACGAATGTTGCAAGAGTCAGTGGATGCTTTATTCGATAATGGCAGAAGAGGCAGAGTAATTACAGGAACTGGTAAACGTCCATTAAAATCTTTGGCTGAAATGCTTAAAGGAaaacaaG</w:t>
      </w:r>
      <w:r w:rsidRPr="00A76F97">
        <w:rPr>
          <w:rFonts w:ascii="Consolas" w:eastAsia="Times New Roman" w:hAnsi="Consolas" w:cs="Times New Roman"/>
          <w:color w:val="E8C9BB"/>
          <w:kern w:val="0"/>
          <w:sz w:val="18"/>
          <w:szCs w:val="18"/>
          <w14:ligatures w14:val="none"/>
        </w:rPr>
        <w:t>'</w:t>
      </w:r>
      <w:r w:rsidRPr="00A76F97">
        <w:rPr>
          <w:rFonts w:ascii="Consolas" w:eastAsia="Times New Roman" w:hAnsi="Consolas" w:cs="Times New Roman"/>
          <w:color w:val="B4B4B4"/>
          <w:kern w:val="0"/>
          <w:sz w:val="18"/>
          <w:szCs w:val="18"/>
          <w14:ligatures w14:val="none"/>
        </w:rPr>
        <w:t>)</w:t>
      </w:r>
    </w:p>
    <w:p w14:paraId="2791CAA5" w14:textId="2E8A5F08" w:rsidR="00A76F97" w:rsidRPr="00A76F97" w:rsidRDefault="00A76F97" w:rsidP="00A76F97">
      <w:pPr>
        <w:ind w:left="720"/>
        <w:rPr>
          <w:sz w:val="20"/>
          <w:szCs w:val="20"/>
        </w:rPr>
      </w:pPr>
    </w:p>
    <w:p w14:paraId="77497F0F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</w:pPr>
      <w:r w:rsidRPr="00A76F97">
        <w:rPr>
          <w:rFonts w:ascii="Consolas" w:eastAsia="Times New Roman" w:hAnsi="Consolas" w:cs="Times New Roman"/>
          <w:color w:val="569CD6"/>
          <w:kern w:val="0"/>
          <w:sz w:val="14"/>
          <w:szCs w:val="14"/>
          <w14:ligatures w14:val="none"/>
        </w:rPr>
        <w:t>def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DCDCAA"/>
          <w:kern w:val="0"/>
          <w:sz w:val="14"/>
          <w:szCs w:val="14"/>
          <w14:ligatures w14:val="none"/>
        </w:rPr>
        <w:t>get_metrics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(</w:t>
      </w:r>
      <w:proofErr w:type="spellStart"/>
      <w:r w:rsidRPr="00A76F97">
        <w:rPr>
          <w:rFonts w:ascii="Consolas" w:eastAsia="Times New Roman" w:hAnsi="Consolas" w:cs="Times New Roman"/>
          <w:color w:val="9A9A9A"/>
          <w:kern w:val="0"/>
          <w:sz w:val="14"/>
          <w:szCs w:val="14"/>
          <w14:ligatures w14:val="none"/>
        </w:rPr>
        <w:t>seq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):</w:t>
      </w:r>
    </w:p>
    <w:p w14:paraId="599C4BDF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</w:pP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    </w:t>
      </w:r>
      <w:proofErr w:type="spellStart"/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gc</w:t>
      </w:r>
      <w:proofErr w:type="spellEnd"/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=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proofErr w:type="gramStart"/>
      <w:r w:rsidRPr="00A76F97">
        <w:rPr>
          <w:rFonts w:ascii="Consolas" w:eastAsia="Times New Roman" w:hAnsi="Consolas" w:cs="Times New Roman"/>
          <w:color w:val="DCDCAA"/>
          <w:kern w:val="0"/>
          <w:sz w:val="14"/>
          <w:szCs w:val="14"/>
          <w14:ligatures w14:val="none"/>
        </w:rPr>
        <w:t>GC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(</w:t>
      </w:r>
      <w:proofErr w:type="spellStart"/>
      <w:proofErr w:type="gramEnd"/>
      <w:r w:rsidRPr="00A76F97">
        <w:rPr>
          <w:rFonts w:ascii="Consolas" w:eastAsia="Times New Roman" w:hAnsi="Consolas" w:cs="Times New Roman"/>
          <w:color w:val="9A9A9A"/>
          <w:kern w:val="0"/>
          <w:sz w:val="14"/>
          <w:szCs w:val="14"/>
          <w14:ligatures w14:val="none"/>
        </w:rPr>
        <w:t>seq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)</w:t>
      </w:r>
    </w:p>
    <w:p w14:paraId="5C1799BA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</w:pP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    </w:t>
      </w:r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at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=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DCDCAA"/>
          <w:kern w:val="0"/>
          <w:sz w:val="14"/>
          <w:szCs w:val="14"/>
          <w14:ligatures w14:val="none"/>
        </w:rPr>
        <w:t>at_content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(</w:t>
      </w:r>
      <w:proofErr w:type="spellStart"/>
      <w:r w:rsidRPr="00A76F97">
        <w:rPr>
          <w:rFonts w:ascii="Consolas" w:eastAsia="Times New Roman" w:hAnsi="Consolas" w:cs="Times New Roman"/>
          <w:color w:val="9A9A9A"/>
          <w:kern w:val="0"/>
          <w:sz w:val="14"/>
          <w:szCs w:val="14"/>
          <w14:ligatures w14:val="none"/>
        </w:rPr>
        <w:t>seq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)</w:t>
      </w:r>
    </w:p>
    <w:p w14:paraId="10716E1B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</w:pP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    </w:t>
      </w:r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melting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=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proofErr w:type="spellStart"/>
      <w:proofErr w:type="gramStart"/>
      <w:r w:rsidRPr="00A76F97">
        <w:rPr>
          <w:rFonts w:ascii="Consolas" w:eastAsia="Times New Roman" w:hAnsi="Consolas" w:cs="Times New Roman"/>
          <w:color w:val="C8C8C8"/>
          <w:kern w:val="0"/>
          <w:sz w:val="14"/>
          <w:szCs w:val="14"/>
          <w14:ligatures w14:val="none"/>
        </w:rPr>
        <w:t>mt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.</w:t>
      </w:r>
      <w:r w:rsidRPr="00A76F97">
        <w:rPr>
          <w:rFonts w:ascii="Consolas" w:eastAsia="Times New Roman" w:hAnsi="Consolas" w:cs="Times New Roman"/>
          <w:color w:val="DCDCAA"/>
          <w:kern w:val="0"/>
          <w:sz w:val="14"/>
          <w:szCs w:val="14"/>
          <w14:ligatures w14:val="none"/>
        </w:rPr>
        <w:t>Tm</w:t>
      </w:r>
      <w:proofErr w:type="gramEnd"/>
      <w:r w:rsidRPr="00A76F97">
        <w:rPr>
          <w:rFonts w:ascii="Consolas" w:eastAsia="Times New Roman" w:hAnsi="Consolas" w:cs="Times New Roman"/>
          <w:color w:val="DCDCAA"/>
          <w:kern w:val="0"/>
          <w:sz w:val="14"/>
          <w:szCs w:val="14"/>
          <w14:ligatures w14:val="none"/>
        </w:rPr>
        <w:t>_GC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(</w:t>
      </w:r>
      <w:proofErr w:type="spellStart"/>
      <w:r w:rsidRPr="00A76F97">
        <w:rPr>
          <w:rFonts w:ascii="Consolas" w:eastAsia="Times New Roman" w:hAnsi="Consolas" w:cs="Times New Roman"/>
          <w:color w:val="9A9A9A"/>
          <w:kern w:val="0"/>
          <w:sz w:val="14"/>
          <w:szCs w:val="14"/>
          <w14:ligatures w14:val="none"/>
        </w:rPr>
        <w:t>seq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)</w:t>
      </w:r>
    </w:p>
    <w:p w14:paraId="6A99CD1C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</w:pP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    </w:t>
      </w:r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weight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=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proofErr w:type="spellStart"/>
      <w:r w:rsidRPr="00A76F97">
        <w:rPr>
          <w:rFonts w:ascii="Consolas" w:eastAsia="Times New Roman" w:hAnsi="Consolas" w:cs="Times New Roman"/>
          <w:color w:val="DCDCAA"/>
          <w:kern w:val="0"/>
          <w:sz w:val="14"/>
          <w:szCs w:val="14"/>
          <w14:ligatures w14:val="none"/>
        </w:rPr>
        <w:t>molecular_weight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(</w:t>
      </w:r>
      <w:proofErr w:type="spellStart"/>
      <w:r w:rsidRPr="00A76F97">
        <w:rPr>
          <w:rFonts w:ascii="Consolas" w:eastAsia="Times New Roman" w:hAnsi="Consolas" w:cs="Times New Roman"/>
          <w:color w:val="9A9A9A"/>
          <w:kern w:val="0"/>
          <w:sz w:val="14"/>
          <w:szCs w:val="14"/>
          <w14:ligatures w14:val="none"/>
        </w:rPr>
        <w:t>seq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)</w:t>
      </w:r>
    </w:p>
    <w:p w14:paraId="295E9A11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</w:pP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    </w:t>
      </w:r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result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=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r w:rsidRPr="00A76F97">
        <w:rPr>
          <w:rFonts w:ascii="Consolas" w:eastAsia="Times New Roman" w:hAnsi="Consolas" w:cs="Times New Roman"/>
          <w:color w:val="E8C9BB"/>
          <w:kern w:val="0"/>
          <w:sz w:val="14"/>
          <w:szCs w:val="14"/>
          <w14:ligatures w14:val="none"/>
        </w:rPr>
        <w:t>"</w:t>
      </w:r>
      <w:proofErr w:type="gramStart"/>
      <w:r w:rsidRPr="00A76F97">
        <w:rPr>
          <w:rFonts w:ascii="Consolas" w:eastAsia="Times New Roman" w:hAnsi="Consolas" w:cs="Times New Roman"/>
          <w:color w:val="CE9178"/>
          <w:kern w:val="0"/>
          <w:sz w:val="14"/>
          <w:szCs w:val="14"/>
          <w14:ligatures w14:val="none"/>
        </w:rPr>
        <w:t>GC:</w:t>
      </w:r>
      <w:r w:rsidRPr="00A76F97">
        <w:rPr>
          <w:rFonts w:ascii="Consolas" w:eastAsia="Times New Roman" w:hAnsi="Consolas" w:cs="Times New Roman"/>
          <w:color w:val="569CD6"/>
          <w:kern w:val="0"/>
          <w:sz w:val="14"/>
          <w:szCs w:val="14"/>
          <w14:ligatures w14:val="none"/>
        </w:rPr>
        <w:t>{</w:t>
      </w:r>
      <w:proofErr w:type="gramEnd"/>
      <w:r w:rsidRPr="00A76F97">
        <w:rPr>
          <w:rFonts w:ascii="Consolas" w:eastAsia="Times New Roman" w:hAnsi="Consolas" w:cs="Times New Roman"/>
          <w:color w:val="569CD6"/>
          <w:kern w:val="0"/>
          <w:sz w:val="14"/>
          <w:szCs w:val="14"/>
          <w14:ligatures w14:val="none"/>
        </w:rPr>
        <w:t>}</w:t>
      </w:r>
      <w:r w:rsidRPr="00A76F97">
        <w:rPr>
          <w:rFonts w:ascii="Consolas" w:eastAsia="Times New Roman" w:hAnsi="Consolas" w:cs="Times New Roman"/>
          <w:color w:val="CE9178"/>
          <w:kern w:val="0"/>
          <w:sz w:val="14"/>
          <w:szCs w:val="14"/>
          <w14:ligatures w14:val="none"/>
        </w:rPr>
        <w:t>, AT:</w:t>
      </w:r>
      <w:r w:rsidRPr="00A76F97">
        <w:rPr>
          <w:rFonts w:ascii="Consolas" w:eastAsia="Times New Roman" w:hAnsi="Consolas" w:cs="Times New Roman"/>
          <w:color w:val="569CD6"/>
          <w:kern w:val="0"/>
          <w:sz w:val="14"/>
          <w:szCs w:val="14"/>
          <w14:ligatures w14:val="none"/>
        </w:rPr>
        <w:t>{}</w:t>
      </w:r>
      <w:r w:rsidRPr="00A76F97">
        <w:rPr>
          <w:rFonts w:ascii="Consolas" w:eastAsia="Times New Roman" w:hAnsi="Consolas" w:cs="Times New Roman"/>
          <w:color w:val="CE9178"/>
          <w:kern w:val="0"/>
          <w:sz w:val="14"/>
          <w:szCs w:val="14"/>
          <w14:ligatures w14:val="none"/>
        </w:rPr>
        <w:t>, Temp:</w:t>
      </w:r>
      <w:r w:rsidRPr="00A76F97">
        <w:rPr>
          <w:rFonts w:ascii="Consolas" w:eastAsia="Times New Roman" w:hAnsi="Consolas" w:cs="Times New Roman"/>
          <w:color w:val="569CD6"/>
          <w:kern w:val="0"/>
          <w:sz w:val="14"/>
          <w:szCs w:val="14"/>
          <w14:ligatures w14:val="none"/>
        </w:rPr>
        <w:t>{}</w:t>
      </w:r>
      <w:r w:rsidRPr="00A76F97">
        <w:rPr>
          <w:rFonts w:ascii="Consolas" w:eastAsia="Times New Roman" w:hAnsi="Consolas" w:cs="Times New Roman"/>
          <w:color w:val="CE9178"/>
          <w:kern w:val="0"/>
          <w:sz w:val="14"/>
          <w:szCs w:val="14"/>
          <w14:ligatures w14:val="none"/>
        </w:rPr>
        <w:t>, Weight:</w:t>
      </w:r>
      <w:r w:rsidRPr="00A76F97">
        <w:rPr>
          <w:rFonts w:ascii="Consolas" w:eastAsia="Times New Roman" w:hAnsi="Consolas" w:cs="Times New Roman"/>
          <w:color w:val="569CD6"/>
          <w:kern w:val="0"/>
          <w:sz w:val="14"/>
          <w:szCs w:val="14"/>
          <w14:ligatures w14:val="none"/>
        </w:rPr>
        <w:t>{}</w:t>
      </w:r>
      <w:r w:rsidRPr="00A76F97">
        <w:rPr>
          <w:rFonts w:ascii="Consolas" w:eastAsia="Times New Roman" w:hAnsi="Consolas" w:cs="Times New Roman"/>
          <w:color w:val="E8C9BB"/>
          <w:kern w:val="0"/>
          <w:sz w:val="14"/>
          <w:szCs w:val="14"/>
          <w14:ligatures w14:val="none"/>
        </w:rPr>
        <w:t>"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.</w:t>
      </w:r>
      <w:r w:rsidRPr="00A76F97">
        <w:rPr>
          <w:rFonts w:ascii="Consolas" w:eastAsia="Times New Roman" w:hAnsi="Consolas" w:cs="Times New Roman"/>
          <w:color w:val="DCDCAA"/>
          <w:kern w:val="0"/>
          <w:sz w:val="14"/>
          <w:szCs w:val="14"/>
          <w14:ligatures w14:val="none"/>
        </w:rPr>
        <w:t>format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(</w:t>
      </w:r>
      <w:proofErr w:type="spellStart"/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gc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,</w:t>
      </w:r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at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,</w:t>
      </w:r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melting</w:t>
      </w:r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,</w:t>
      </w:r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weight</w:t>
      </w:r>
      <w:proofErr w:type="spellEnd"/>
      <w:r w:rsidRPr="00A76F97">
        <w:rPr>
          <w:rFonts w:ascii="Consolas" w:eastAsia="Times New Roman" w:hAnsi="Consolas" w:cs="Times New Roman"/>
          <w:color w:val="B4B4B4"/>
          <w:kern w:val="0"/>
          <w:sz w:val="14"/>
          <w:szCs w:val="14"/>
          <w14:ligatures w14:val="none"/>
        </w:rPr>
        <w:t>)</w:t>
      </w:r>
    </w:p>
    <w:p w14:paraId="2D49516C" w14:textId="77777777" w:rsidR="00A76F97" w:rsidRPr="00A76F97" w:rsidRDefault="00A76F97" w:rsidP="00A76F97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</w:pP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    </w:t>
      </w:r>
      <w:r w:rsidRPr="00A76F97">
        <w:rPr>
          <w:rFonts w:ascii="Consolas" w:eastAsia="Times New Roman" w:hAnsi="Consolas" w:cs="Times New Roman"/>
          <w:color w:val="D8A0DF"/>
          <w:kern w:val="0"/>
          <w:sz w:val="14"/>
          <w:szCs w:val="14"/>
          <w14:ligatures w14:val="none"/>
        </w:rPr>
        <w:t>return</w:t>
      </w:r>
      <w:r w:rsidRPr="00A76F97">
        <w:rPr>
          <w:rFonts w:ascii="Consolas" w:eastAsia="Times New Roman" w:hAnsi="Consolas" w:cs="Times New Roman"/>
          <w:color w:val="DADADA"/>
          <w:kern w:val="0"/>
          <w:sz w:val="14"/>
          <w:szCs w:val="14"/>
          <w14:ligatures w14:val="none"/>
        </w:rPr>
        <w:t xml:space="preserve"> </w:t>
      </w:r>
      <w:proofErr w:type="gramStart"/>
      <w:r w:rsidRPr="00A76F97">
        <w:rPr>
          <w:rFonts w:ascii="Consolas" w:eastAsia="Times New Roman" w:hAnsi="Consolas" w:cs="Times New Roman"/>
          <w:color w:val="9CDCFE"/>
          <w:kern w:val="0"/>
          <w:sz w:val="14"/>
          <w:szCs w:val="14"/>
          <w14:ligatures w14:val="none"/>
        </w:rPr>
        <w:t>result</w:t>
      </w:r>
      <w:proofErr w:type="gramEnd"/>
    </w:p>
    <w:p w14:paraId="0D6C73CD" w14:textId="3B375C99" w:rsidR="00A76F97" w:rsidRDefault="00A76F97" w:rsidP="00A76F97">
      <w:pPr>
        <w:ind w:left="720"/>
      </w:pPr>
    </w:p>
    <w:p w14:paraId="55E81D17" w14:textId="3A3C1FC4" w:rsidR="00A76F97" w:rsidRDefault="00A76F97" w:rsidP="00A76F97">
      <w:pPr>
        <w:ind w:left="720"/>
      </w:pPr>
      <w:r>
        <w:t>Steps</w:t>
      </w:r>
    </w:p>
    <w:p w14:paraId="2F9B6E2F" w14:textId="29944A37" w:rsidR="00A76F97" w:rsidRDefault="00A76F97" w:rsidP="00A76F97">
      <w:pPr>
        <w:ind w:left="720"/>
      </w:pPr>
      <w:r w:rsidRPr="00A76F97">
        <w:lastRenderedPageBreak/>
        <w:drawing>
          <wp:inline distT="0" distB="0" distL="0" distR="0" wp14:anchorId="692DFEBE" wp14:editId="2492AA19">
            <wp:extent cx="3213265" cy="4750044"/>
            <wp:effectExtent l="0" t="0" r="635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3265" cy="475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FDE3F" w14:textId="511D38D6" w:rsidR="00A76F97" w:rsidRDefault="00A76F97" w:rsidP="00A76F97">
      <w:pPr>
        <w:ind w:left="720"/>
      </w:pPr>
      <w:r w:rsidRPr="00A76F97">
        <w:drawing>
          <wp:inline distT="0" distB="0" distL="0" distR="0" wp14:anchorId="691A3FFC" wp14:editId="76EE0CA1">
            <wp:extent cx="5731510" cy="2696210"/>
            <wp:effectExtent l="0" t="0" r="2540" b="889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6F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872E1"/>
    <w:multiLevelType w:val="hybridMultilevel"/>
    <w:tmpl w:val="C5DE5124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8B96040"/>
    <w:multiLevelType w:val="hybridMultilevel"/>
    <w:tmpl w:val="BB9AB106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537318"/>
    <w:multiLevelType w:val="hybridMultilevel"/>
    <w:tmpl w:val="8C9016C0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A2B4904"/>
    <w:multiLevelType w:val="hybridMultilevel"/>
    <w:tmpl w:val="5DD41DD2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AA54690"/>
    <w:multiLevelType w:val="hybridMultilevel"/>
    <w:tmpl w:val="C02A7D54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4B7F0D"/>
    <w:multiLevelType w:val="hybridMultilevel"/>
    <w:tmpl w:val="FF1C667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337525"/>
    <w:multiLevelType w:val="hybridMultilevel"/>
    <w:tmpl w:val="CCBA6FA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19324568">
    <w:abstractNumId w:val="3"/>
  </w:num>
  <w:num w:numId="2" w16cid:durableId="762528000">
    <w:abstractNumId w:val="1"/>
  </w:num>
  <w:num w:numId="3" w16cid:durableId="1418015267">
    <w:abstractNumId w:val="5"/>
  </w:num>
  <w:num w:numId="4" w16cid:durableId="305281793">
    <w:abstractNumId w:val="4"/>
  </w:num>
  <w:num w:numId="5" w16cid:durableId="2035646007">
    <w:abstractNumId w:val="2"/>
  </w:num>
  <w:num w:numId="6" w16cid:durableId="216480944">
    <w:abstractNumId w:val="6"/>
  </w:num>
  <w:num w:numId="7" w16cid:durableId="964041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DWztDS2sLA0NTZS0lEKTi0uzszPAykwrAUAasNGxSwAAAA="/>
  </w:docVars>
  <w:rsids>
    <w:rsidRoot w:val="00141835"/>
    <w:rsid w:val="00141835"/>
    <w:rsid w:val="001964F2"/>
    <w:rsid w:val="001C417B"/>
    <w:rsid w:val="00261196"/>
    <w:rsid w:val="006108A7"/>
    <w:rsid w:val="00674A50"/>
    <w:rsid w:val="00692AF7"/>
    <w:rsid w:val="008B1BA9"/>
    <w:rsid w:val="0091043D"/>
    <w:rsid w:val="0099062D"/>
    <w:rsid w:val="00A76F97"/>
    <w:rsid w:val="00AC3B91"/>
    <w:rsid w:val="00C503BB"/>
    <w:rsid w:val="00DB3CBD"/>
    <w:rsid w:val="00ED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6ACAF"/>
  <w15:chartTrackingRefBased/>
  <w15:docId w15:val="{2BA7C566-1547-40BB-BD72-99A48F9A3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417B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1C417B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17B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17B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611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03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03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75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3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4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6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5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8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4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5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ncbi.nlm.nih.gov/genbank/examples.wgs/#partialcd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colab.research.google.com/drive/1pYOEngPHNn6k5Pr98QaPGksjEo3nDfIk?usp=sharing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colab.research.google.com/drive/1pYOEngPHNn6k5Pr98QaPGksjEo3nDfIk?usp=sharin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TIAN BUDI DHARMAWAN</dc:creator>
  <cp:keywords/>
  <dc:description/>
  <cp:lastModifiedBy>PRISTIAN BUDI DHARMAWAN</cp:lastModifiedBy>
  <cp:revision>8</cp:revision>
  <dcterms:created xsi:type="dcterms:W3CDTF">2023-03-01T03:41:00Z</dcterms:created>
  <dcterms:modified xsi:type="dcterms:W3CDTF">2023-03-01T04:12:00Z</dcterms:modified>
</cp:coreProperties>
</file>